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0CEC2" w14:textId="77777777" w:rsidR="002B45FF" w:rsidRDefault="004E1F38">
      <w:pPr>
        <w:pStyle w:val="Title"/>
      </w:pPr>
      <w:r>
        <w:t>Correlation Inhibition</w:t>
      </w:r>
    </w:p>
    <w:p w14:paraId="04C8CB76" w14:textId="77777777" w:rsidR="002B45FF" w:rsidRDefault="004E1F38">
      <w:pPr>
        <w:pStyle w:val="Author"/>
      </w:pPr>
      <w:r>
        <w:t>Eva Reindl</w:t>
      </w:r>
    </w:p>
    <w:p w14:paraId="26321F52" w14:textId="77777777" w:rsidR="002B45FF" w:rsidRDefault="004E1F38">
      <w:pPr>
        <w:pStyle w:val="Date"/>
      </w:pPr>
      <w:r>
        <w:t>3 8 2020</w:t>
      </w:r>
    </w:p>
    <w:p w14:paraId="3CBD4279" w14:textId="615F3003" w:rsidR="002B45FF" w:rsidRDefault="004E1F38">
      <w:pPr>
        <w:pStyle w:val="FirstParagraph"/>
      </w:pPr>
      <w:r>
        <w:t>Correlation table</w:t>
      </w:r>
    </w:p>
    <w:p w14:paraId="1BC1C553" w14:textId="73BBB9A5" w:rsidR="00BB68B0" w:rsidRDefault="00BB68B0" w:rsidP="00BB68B0">
      <w:pPr>
        <w:pStyle w:val="BodyText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94"/>
        <w:gridCol w:w="1581"/>
        <w:gridCol w:w="1794"/>
        <w:gridCol w:w="1672"/>
      </w:tblGrid>
      <w:tr w:rsidR="00BB68B0" w14:paraId="39CEA826" w14:textId="77777777" w:rsidTr="00BB68B0"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26553CA4" w14:textId="77777777" w:rsidR="00BB68B0" w:rsidRDefault="00BB68B0"/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F043586" w14:textId="518026AC" w:rsidR="00BB68B0" w:rsidRDefault="00BB68B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nhibition Box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F861644" w14:textId="44A8B4AA" w:rsidR="00BB68B0" w:rsidRDefault="00BB68B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nhibition Cylinde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6111E92" w14:textId="0BE4C46F" w:rsidR="00BB68B0" w:rsidRDefault="00BB68B0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nhibition</w:t>
            </w:r>
            <w:r>
              <w:rPr>
                <w:b/>
                <w:bCs/>
                <w:sz w:val="18"/>
                <w:szCs w:val="18"/>
              </w:rPr>
              <w:t xml:space="preserve"> Grid</w:t>
            </w:r>
          </w:p>
        </w:tc>
      </w:tr>
      <w:tr w:rsidR="00BB68B0" w14:paraId="087C5B1B" w14:textId="77777777" w:rsidTr="00BB68B0"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48157CDE" w14:textId="35F11FF4" w:rsidR="00BB68B0" w:rsidRDefault="00BB68B0">
            <w:pPr>
              <w:pStyle w:val="Compac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nhibition Boxes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7B6419ED" w14:textId="77777777" w:rsidR="00BB68B0" w:rsidRDefault="00BB68B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4A438BAA" w14:textId="25440C48" w:rsidR="00BB68B0" w:rsidRDefault="00BB68B0">
            <w:pPr>
              <w:pStyle w:val="Compact"/>
              <w:jc w:val="right"/>
            </w:pPr>
            <w:r>
              <w:t>0.1</w:t>
            </w:r>
            <w:r>
              <w:t>2</w:t>
            </w:r>
            <w:r>
              <w:t xml:space="preserve"> (n = 1</w:t>
            </w:r>
            <w:r>
              <w:t>24</w:t>
            </w:r>
            <w: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51C842" w14:textId="66843F7B" w:rsidR="00BB68B0" w:rsidRDefault="00BB68B0">
            <w:pPr>
              <w:pStyle w:val="Compact"/>
              <w:jc w:val="right"/>
            </w:pPr>
            <w:r>
              <w:t>0.1</w:t>
            </w:r>
            <w:r>
              <w:t>1</w:t>
            </w:r>
            <w:r>
              <w:t xml:space="preserve"> (n = 12</w:t>
            </w:r>
            <w:r>
              <w:t>0</w:t>
            </w:r>
            <w:r>
              <w:t>)</w:t>
            </w:r>
          </w:p>
        </w:tc>
      </w:tr>
      <w:tr w:rsidR="00BB68B0" w14:paraId="673A53DF" w14:textId="77777777" w:rsidTr="00BB68B0">
        <w:tc>
          <w:tcPr>
            <w:tcW w:w="0" w:type="auto"/>
            <w:hideMark/>
          </w:tcPr>
          <w:p w14:paraId="25BFC718" w14:textId="2854B658" w:rsidR="00BB68B0" w:rsidRDefault="00BB68B0">
            <w:pPr>
              <w:pStyle w:val="Compac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nhibition Cylinder</w:t>
            </w:r>
          </w:p>
        </w:tc>
        <w:tc>
          <w:tcPr>
            <w:tcW w:w="0" w:type="auto"/>
          </w:tcPr>
          <w:p w14:paraId="4945A49B" w14:textId="77777777" w:rsidR="00BB68B0" w:rsidRDefault="00BB68B0">
            <w:pPr>
              <w:pStyle w:val="Compact"/>
              <w:jc w:val="right"/>
            </w:pPr>
          </w:p>
        </w:tc>
        <w:tc>
          <w:tcPr>
            <w:tcW w:w="0" w:type="auto"/>
            <w:hideMark/>
          </w:tcPr>
          <w:p w14:paraId="0FC8B3B1" w14:textId="77777777" w:rsidR="00BB68B0" w:rsidRDefault="00BB68B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shd w:val="clear" w:color="auto" w:fill="auto"/>
            <w:hideMark/>
          </w:tcPr>
          <w:p w14:paraId="21A23790" w14:textId="101472AD" w:rsidR="00BB68B0" w:rsidRDefault="00BB68B0">
            <w:pPr>
              <w:pStyle w:val="Compact"/>
              <w:jc w:val="right"/>
            </w:pPr>
            <w:r>
              <w:t>0.1</w:t>
            </w:r>
            <w:r>
              <w:t>1</w:t>
            </w:r>
            <w:r>
              <w:t xml:space="preserve"> (n = 1</w:t>
            </w:r>
            <w:r>
              <w:t>37</w:t>
            </w:r>
            <w:r>
              <w:t>)</w:t>
            </w:r>
          </w:p>
        </w:tc>
      </w:tr>
      <w:tr w:rsidR="00BB68B0" w14:paraId="61B7B8AE" w14:textId="77777777" w:rsidTr="00BB68B0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B07392" w14:textId="63FFE33D" w:rsidR="00BB68B0" w:rsidRDefault="00BB68B0">
            <w:pPr>
              <w:pStyle w:val="Compac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Inhibition</w:t>
            </w:r>
            <w:r>
              <w:rPr>
                <w:b/>
                <w:bCs/>
                <w:sz w:val="18"/>
                <w:szCs w:val="18"/>
              </w:rPr>
              <w:t xml:space="preserve"> Gr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E6E8B" w14:textId="77777777" w:rsidR="00BB68B0" w:rsidRDefault="00BB68B0">
            <w:pPr>
              <w:pStyle w:val="Compact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F3C7C6" w14:textId="77777777" w:rsidR="00BB68B0" w:rsidRDefault="00BB68B0">
            <w:pPr>
              <w:pStyle w:val="Compact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D43EBBE" w14:textId="77777777" w:rsidR="00BB68B0" w:rsidRDefault="00BB68B0">
            <w:pPr>
              <w:pStyle w:val="Compact"/>
              <w:jc w:val="right"/>
            </w:pPr>
            <w:r>
              <w:t>1.00</w:t>
            </w:r>
          </w:p>
        </w:tc>
      </w:tr>
    </w:tbl>
    <w:p w14:paraId="03CDED80" w14:textId="77777777" w:rsidR="00BB68B0" w:rsidRPr="00BB68B0" w:rsidRDefault="00BB68B0" w:rsidP="00BB68B0">
      <w:pPr>
        <w:pStyle w:val="BodyText"/>
      </w:pPr>
    </w:p>
    <w:p w14:paraId="69164428" w14:textId="54E407D0" w:rsidR="002B45FF" w:rsidRDefault="002B45FF">
      <w:pPr>
        <w:pStyle w:val="TableCaption"/>
      </w:pPr>
    </w:p>
    <w:p w14:paraId="78814369" w14:textId="77777777" w:rsidR="002B45FF" w:rsidRDefault="004E1F38">
      <w:pPr>
        <w:pStyle w:val="FirstParagraph"/>
      </w:pPr>
      <w:r>
        <w:rPr>
          <w:noProof/>
        </w:rPr>
        <w:drawing>
          <wp:inline distT="0" distB="0" distL="0" distR="0" wp14:anchorId="3D5DACAB" wp14:editId="5D611A2C">
            <wp:extent cx="3055620" cy="24460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Inhibi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956" cy="24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BAAA1" w14:textId="77777777" w:rsidR="002B45FF" w:rsidRDefault="004E1F38">
      <w:pPr>
        <w:pStyle w:val="FirstParagraph"/>
      </w:pPr>
      <w:r>
        <w:rPr>
          <w:noProof/>
        </w:rPr>
        <w:lastRenderedPageBreak/>
        <w:drawing>
          <wp:inline distT="0" distB="0" distL="0" distR="0" wp14:anchorId="57A6FBAD" wp14:editId="3C120ED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Inhibit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B45F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F62A5" w14:textId="77777777" w:rsidR="004E1F38" w:rsidRDefault="004E1F38">
      <w:pPr>
        <w:spacing w:after="0"/>
      </w:pPr>
      <w:r>
        <w:separator/>
      </w:r>
    </w:p>
  </w:endnote>
  <w:endnote w:type="continuationSeparator" w:id="0">
    <w:p w14:paraId="7B432FCC" w14:textId="77777777" w:rsidR="004E1F38" w:rsidRDefault="004E1F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E909A" w14:textId="77777777" w:rsidR="004E1F38" w:rsidRDefault="004E1F38">
      <w:r>
        <w:separator/>
      </w:r>
    </w:p>
  </w:footnote>
  <w:footnote w:type="continuationSeparator" w:id="0">
    <w:p w14:paraId="3361BD71" w14:textId="77777777" w:rsidR="004E1F38" w:rsidRDefault="004E1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5ACB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BC2D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45FF"/>
    <w:rsid w:val="004E1F38"/>
    <w:rsid w:val="004E29B3"/>
    <w:rsid w:val="00590D07"/>
    <w:rsid w:val="00784D58"/>
    <w:rsid w:val="008D6863"/>
    <w:rsid w:val="00B86B75"/>
    <w:rsid w:val="00BB68B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232064"/>
  <w15:docId w15:val="{8D1FF22C-A284-499E-BBDC-E18051C1D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1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Inhibition</dc:title>
  <dc:creator>Eva Reindl</dc:creator>
  <cp:keywords/>
  <cp:lastModifiedBy>Eva Reindl</cp:lastModifiedBy>
  <cp:revision>2</cp:revision>
  <dcterms:created xsi:type="dcterms:W3CDTF">2020-08-03T10:42:00Z</dcterms:created>
  <dcterms:modified xsi:type="dcterms:W3CDTF">2020-08-0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8 2020</vt:lpwstr>
  </property>
  <property fmtid="{D5CDD505-2E9C-101B-9397-08002B2CF9AE}" pid="3" name="output">
    <vt:lpwstr>word_document</vt:lpwstr>
  </property>
</Properties>
</file>